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74986" w14:textId="77777777" w:rsidR="00C8649D" w:rsidRDefault="00C8649D" w:rsidP="00C8649D">
      <w:pPr>
        <w:pStyle w:val="Heading3"/>
      </w:pPr>
      <w:r>
        <w:t xml:space="preserve">Agile / Scrum </w:t>
      </w:r>
    </w:p>
    <w:p w14:paraId="6C5C5A31" w14:textId="77777777" w:rsidR="00C8649D" w:rsidRDefault="00C8649D" w:rsidP="00C8649D">
      <w:pPr>
        <w:pStyle w:val="ListParagraph"/>
        <w:numPr>
          <w:ilvl w:val="0"/>
          <w:numId w:val="1"/>
        </w:numPr>
        <w:jc w:val="both"/>
      </w:pPr>
      <w:r>
        <w:t>What did you learn about how the Agile and Scrum methodologies operate?</w:t>
      </w:r>
    </w:p>
    <w:p w14:paraId="2DFCF2B4" w14:textId="4917CE59" w:rsidR="00C8649D" w:rsidRDefault="00C8649D" w:rsidP="00692594">
      <w:pPr>
        <w:ind w:left="360"/>
        <w:jc w:val="both"/>
      </w:pPr>
      <w:r w:rsidRPr="00692594">
        <w:t xml:space="preserve">Ans: </w:t>
      </w:r>
      <w:r w:rsidR="00692594" w:rsidRPr="00692594">
        <w:t>The term "agile software development" describes methodologies which use an iterative approach to software creation. Scrum is an Agile subset that is the most commonly used. The agile technique was completed in 2 to 4 weeks.</w:t>
      </w:r>
    </w:p>
    <w:p w14:paraId="5BF7A241" w14:textId="77777777" w:rsidR="00C8649D" w:rsidRDefault="00C8649D" w:rsidP="00C8649D">
      <w:pPr>
        <w:pStyle w:val="ListParagraph"/>
        <w:numPr>
          <w:ilvl w:val="0"/>
          <w:numId w:val="1"/>
        </w:numPr>
      </w:pPr>
      <w:r>
        <w:t>In practice how effective did you find this methodology?</w:t>
      </w:r>
    </w:p>
    <w:p w14:paraId="18B0008C" w14:textId="77777777" w:rsidR="00692594" w:rsidRDefault="00C8649D" w:rsidP="00692594">
      <w:pPr>
        <w:ind w:left="360"/>
      </w:pPr>
      <w:r w:rsidRPr="00692594">
        <w:t xml:space="preserve">Ans: </w:t>
      </w:r>
      <w:r w:rsidR="00692594" w:rsidRPr="00692594">
        <w:t>This results in lengthy programmes, disappointed customers, and overall inefficiency.</w:t>
      </w:r>
    </w:p>
    <w:p w14:paraId="2C293B82" w14:textId="77777777" w:rsidR="002F48F2" w:rsidRDefault="00C8649D" w:rsidP="00C8649D">
      <w:pPr>
        <w:pStyle w:val="ListParagraph"/>
        <w:numPr>
          <w:ilvl w:val="0"/>
          <w:numId w:val="1"/>
        </w:numPr>
      </w:pPr>
      <w:r>
        <w:t>What did you find was the strength of it?</w:t>
      </w:r>
    </w:p>
    <w:p w14:paraId="1D25B48D" w14:textId="587F7145" w:rsidR="00C8649D" w:rsidRDefault="00C8649D" w:rsidP="002F48F2">
      <w:pPr>
        <w:ind w:left="360"/>
      </w:pPr>
      <w:r>
        <w:t xml:space="preserve">Ans: </w:t>
      </w:r>
      <w:r w:rsidRPr="002F48F2">
        <w:rPr>
          <w:rFonts w:cs="Arial"/>
          <w:color w:val="202124"/>
          <w:shd w:val="clear" w:color="auto" w:fill="FFFFFF"/>
        </w:rPr>
        <w:t> </w:t>
      </w:r>
      <w:r w:rsidR="00692594" w:rsidRPr="002F48F2">
        <w:rPr>
          <w:rFonts w:cs="Arial"/>
          <w:color w:val="202124"/>
          <w:szCs w:val="24"/>
          <w:shd w:val="clear" w:color="auto" w:fill="FFFFFF"/>
        </w:rPr>
        <w:t>Frequently, functional software is delivered (weekly rather than monthly). The best way of contact is face-to-face communication</w:t>
      </w:r>
      <w:r w:rsidRPr="002F48F2">
        <w:rPr>
          <w:rFonts w:cs="Arial"/>
          <w:color w:val="202124"/>
          <w:szCs w:val="24"/>
          <w:shd w:val="clear" w:color="auto" w:fill="FFFFFF"/>
        </w:rPr>
        <w:t>.</w:t>
      </w:r>
    </w:p>
    <w:p w14:paraId="462A3CC2" w14:textId="4128CC28" w:rsidR="00C8649D" w:rsidRDefault="00C8649D" w:rsidP="00C8649D">
      <w:pPr>
        <w:pStyle w:val="ListParagraph"/>
        <w:numPr>
          <w:ilvl w:val="0"/>
          <w:numId w:val="1"/>
        </w:numPr>
      </w:pPr>
      <w:r>
        <w:t>What were its weaknesses?</w:t>
      </w:r>
    </w:p>
    <w:p w14:paraId="552CF3B2" w14:textId="5B6F43FE" w:rsidR="00C8649D" w:rsidRDefault="00C8649D" w:rsidP="00C8649D">
      <w:r>
        <w:t>Ans</w:t>
      </w:r>
      <w:r w:rsidRPr="00C8649D">
        <w:rPr>
          <w:sz w:val="22"/>
        </w:rPr>
        <w:t xml:space="preserve">: </w:t>
      </w:r>
      <w:r w:rsidR="00446CC7" w:rsidRPr="00446CC7">
        <w:rPr>
          <w:rFonts w:cs="Arial"/>
          <w:color w:val="202124"/>
          <w:szCs w:val="24"/>
          <w:shd w:val="clear" w:color="auto" w:fill="FFFFFF"/>
        </w:rPr>
        <w:t>Coordination issues</w:t>
      </w:r>
    </w:p>
    <w:p w14:paraId="5D69AC07" w14:textId="1C3C68C2" w:rsidR="00C8649D" w:rsidRDefault="00C8649D" w:rsidP="00C8649D">
      <w:pPr>
        <w:pStyle w:val="ListParagraph"/>
        <w:numPr>
          <w:ilvl w:val="0"/>
          <w:numId w:val="1"/>
        </w:numPr>
      </w:pPr>
      <w:r>
        <w:t xml:space="preserve">What were the best features of the process? </w:t>
      </w:r>
    </w:p>
    <w:p w14:paraId="548B9778" w14:textId="3AC9D9E2" w:rsidR="00C8649D" w:rsidRDefault="00C8649D" w:rsidP="00C8649D">
      <w:pPr>
        <w:rPr>
          <w:rFonts w:cs="Arial"/>
          <w:b/>
          <w:bCs/>
          <w:color w:val="202124"/>
          <w:shd w:val="clear" w:color="auto" w:fill="FFFFFF"/>
        </w:rPr>
      </w:pPr>
      <w:r>
        <w:t>Ans</w:t>
      </w:r>
      <w:r w:rsidR="00E245BD">
        <w:t xml:space="preserve">: </w:t>
      </w:r>
      <w:r w:rsidR="00895115" w:rsidRPr="00895115">
        <w:rPr>
          <w:rFonts w:cs="Arial"/>
          <w:color w:val="202124"/>
          <w:shd w:val="clear" w:color="auto" w:fill="FFFFFF"/>
        </w:rPr>
        <w:t>Value-driven development and continuous (adaptive) planning</w:t>
      </w:r>
    </w:p>
    <w:p w14:paraId="39F9624F" w14:textId="6D592CDF" w:rsidR="00C8649D" w:rsidRDefault="00C8649D" w:rsidP="00C8649D">
      <w:pPr>
        <w:pStyle w:val="ListParagraph"/>
        <w:numPr>
          <w:ilvl w:val="0"/>
          <w:numId w:val="1"/>
        </w:numPr>
      </w:pPr>
      <w:r>
        <w:t>How did they appeal to you?</w:t>
      </w:r>
    </w:p>
    <w:p w14:paraId="111B4593" w14:textId="4BEA0572" w:rsidR="00E245BD" w:rsidRDefault="00E245BD" w:rsidP="00E245BD">
      <w:r>
        <w:t xml:space="preserve">Ans: </w:t>
      </w:r>
      <w:r w:rsidR="00895115" w:rsidRPr="00895115">
        <w:rPr>
          <w:rFonts w:cs="Arial"/>
          <w:color w:val="202124"/>
          <w:shd w:val="clear" w:color="auto" w:fill="FFFFFF"/>
        </w:rPr>
        <w:t>Agile is a very effective method that gives executives, team members, and customers the resources they need.</w:t>
      </w:r>
    </w:p>
    <w:p w14:paraId="2F3D3B67" w14:textId="2611AD55" w:rsidR="00C8649D" w:rsidRDefault="00C8649D" w:rsidP="00C8649D">
      <w:pPr>
        <w:pStyle w:val="ListParagraph"/>
        <w:numPr>
          <w:ilvl w:val="0"/>
          <w:numId w:val="1"/>
        </w:numPr>
      </w:pPr>
      <w:r>
        <w:t>What was the worst feature of the process</w:t>
      </w:r>
      <w:r w:rsidR="00A76B40">
        <w:t>?</w:t>
      </w:r>
    </w:p>
    <w:p w14:paraId="4C8B73C9" w14:textId="11C7ECCA" w:rsidR="00A76B40" w:rsidRPr="00430A9B" w:rsidRDefault="00A76B40" w:rsidP="00A76B40">
      <w:pPr>
        <w:rPr>
          <w:rFonts w:cs="Arial"/>
          <w:color w:val="202124"/>
          <w:shd w:val="clear" w:color="auto" w:fill="FFFFFF"/>
        </w:rPr>
      </w:pPr>
      <w:r>
        <w:t xml:space="preserve">Ans: </w:t>
      </w:r>
      <w:r w:rsidR="00895115" w:rsidRPr="00895115">
        <w:rPr>
          <w:rFonts w:cs="Arial"/>
          <w:color w:val="202124"/>
          <w:shd w:val="clear" w:color="auto" w:fill="FFFFFF"/>
        </w:rPr>
        <w:t>Projects is easily disrupted</w:t>
      </w:r>
      <w:r w:rsidR="000309FF">
        <w:rPr>
          <w:rFonts w:cs="Arial"/>
          <w:color w:val="202124"/>
          <w:shd w:val="clear" w:color="auto" w:fill="FFFFFF"/>
        </w:rPr>
        <w:t>.</w:t>
      </w:r>
    </w:p>
    <w:p w14:paraId="5B1CBBED" w14:textId="77092EC4" w:rsidR="00C8649D" w:rsidRDefault="00C8649D" w:rsidP="00C8649D">
      <w:pPr>
        <w:pStyle w:val="ListParagraph"/>
        <w:numPr>
          <w:ilvl w:val="0"/>
          <w:numId w:val="1"/>
        </w:numPr>
      </w:pPr>
      <w:r>
        <w:t>How would you change them?</w:t>
      </w:r>
    </w:p>
    <w:p w14:paraId="39E0D589" w14:textId="77777777" w:rsidR="006511D9" w:rsidRDefault="000309FF" w:rsidP="006511D9">
      <w:pPr>
        <w:rPr>
          <w:rFonts w:cs="Arial"/>
          <w:color w:val="202124"/>
          <w:shd w:val="clear" w:color="auto" w:fill="FFFFFF"/>
        </w:rPr>
      </w:pPr>
      <w:r>
        <w:rPr>
          <w:rFonts w:cs="Arial"/>
          <w:color w:val="202124"/>
          <w:shd w:val="clear" w:color="auto" w:fill="FFFFFF"/>
        </w:rPr>
        <w:t xml:space="preserve">Ans: </w:t>
      </w:r>
      <w:r w:rsidR="006511D9">
        <w:rPr>
          <w:rFonts w:cs="Arial"/>
          <w:color w:val="202124"/>
          <w:shd w:val="clear" w:color="auto" w:fill="FFFFFF"/>
        </w:rPr>
        <w:t>R</w:t>
      </w:r>
      <w:r w:rsidR="006511D9" w:rsidRPr="006511D9">
        <w:rPr>
          <w:rFonts w:cs="Arial"/>
          <w:color w:val="202124"/>
          <w:shd w:val="clear" w:color="auto" w:fill="FFFFFF"/>
        </w:rPr>
        <w:t>equires additional planning to get started and makes the assumption that consumer needs are constantly changing.</w:t>
      </w:r>
    </w:p>
    <w:p w14:paraId="423C65D2" w14:textId="77777777" w:rsidR="006511D9" w:rsidRDefault="006511D9" w:rsidP="006511D9">
      <w:pPr>
        <w:rPr>
          <w:rFonts w:cs="Arial"/>
          <w:color w:val="202124"/>
          <w:shd w:val="clear" w:color="auto" w:fill="FFFFFF"/>
        </w:rPr>
      </w:pPr>
    </w:p>
    <w:p w14:paraId="7862674F" w14:textId="016CB3DA" w:rsidR="00C8649D" w:rsidRDefault="00C8649D" w:rsidP="006511D9">
      <w:r>
        <w:t>Group work</w:t>
      </w:r>
    </w:p>
    <w:p w14:paraId="72223755" w14:textId="53ED3ED6" w:rsidR="00C8649D" w:rsidRDefault="00C8649D" w:rsidP="00C8649D">
      <w:pPr>
        <w:pStyle w:val="ListParagraph"/>
        <w:numPr>
          <w:ilvl w:val="0"/>
          <w:numId w:val="2"/>
        </w:numPr>
      </w:pPr>
      <w:r>
        <w:t>What did you enjoy about this style of programming?</w:t>
      </w:r>
    </w:p>
    <w:p w14:paraId="4E2AA889" w14:textId="64565220" w:rsidR="00430A9B" w:rsidRDefault="00430A9B" w:rsidP="00430A9B">
      <w:r>
        <w:t xml:space="preserve">Ans: </w:t>
      </w:r>
      <w:r w:rsidR="006511D9" w:rsidRPr="006511D9">
        <w:t>Multitasking capability enables you to accomplish multiple tasks concurrently</w:t>
      </w:r>
      <w:r w:rsidR="00A55DAA">
        <w:t>.</w:t>
      </w:r>
    </w:p>
    <w:p w14:paraId="25B1BEFA" w14:textId="02C747CA" w:rsidR="00C8649D" w:rsidRDefault="00C8649D" w:rsidP="00C8649D">
      <w:pPr>
        <w:pStyle w:val="ListParagraph"/>
        <w:numPr>
          <w:ilvl w:val="0"/>
          <w:numId w:val="2"/>
        </w:numPr>
      </w:pPr>
      <w:r>
        <w:lastRenderedPageBreak/>
        <w:t>What are the downsides for you of group work?</w:t>
      </w:r>
    </w:p>
    <w:p w14:paraId="789807B7" w14:textId="1675CCEA" w:rsidR="00A55DAA" w:rsidRDefault="00A55DAA" w:rsidP="00A55DAA">
      <w:r>
        <w:t xml:space="preserve">Ans: </w:t>
      </w:r>
      <w:r w:rsidR="006511D9" w:rsidRPr="006511D9">
        <w:t>Each individual spends time resolving networking issues while creating</w:t>
      </w:r>
      <w:r>
        <w:t>.</w:t>
      </w:r>
    </w:p>
    <w:p w14:paraId="2EF8437B" w14:textId="5F69FEA1" w:rsidR="00C8649D" w:rsidRDefault="00C8649D" w:rsidP="00C8649D">
      <w:pPr>
        <w:pStyle w:val="ListParagraph"/>
        <w:numPr>
          <w:ilvl w:val="0"/>
          <w:numId w:val="2"/>
        </w:numPr>
      </w:pPr>
      <w:r>
        <w:t>How did this session change your opinion of working in industry?</w:t>
      </w:r>
    </w:p>
    <w:p w14:paraId="005A4AE6" w14:textId="3E698053" w:rsidR="00A55DAA" w:rsidRDefault="00A55DAA" w:rsidP="00A55DAA">
      <w:r>
        <w:t xml:space="preserve">Ans: </w:t>
      </w:r>
      <w:r w:rsidR="006511D9" w:rsidRPr="006511D9">
        <w:t>fewer responsibilities as a result of group work</w:t>
      </w:r>
      <w:r w:rsidR="006511D9">
        <w:t>.</w:t>
      </w:r>
    </w:p>
    <w:p w14:paraId="0541842D" w14:textId="77777777" w:rsidR="00C8649D" w:rsidRDefault="00C8649D" w:rsidP="00C8649D">
      <w:pPr>
        <w:pStyle w:val="Heading3"/>
      </w:pPr>
      <w:r>
        <w:t>Source Control</w:t>
      </w:r>
    </w:p>
    <w:p w14:paraId="3D78788E" w14:textId="4C2EC654" w:rsidR="00C8649D" w:rsidRDefault="00C8649D" w:rsidP="00C8649D">
      <w:pPr>
        <w:pStyle w:val="ListParagraph"/>
        <w:numPr>
          <w:ilvl w:val="0"/>
          <w:numId w:val="3"/>
        </w:numPr>
      </w:pPr>
      <w:r>
        <w:t>What form of Source Control did you use?</w:t>
      </w:r>
    </w:p>
    <w:p w14:paraId="397B6D31" w14:textId="01E2F90D" w:rsidR="00A55DAA" w:rsidRDefault="00A55DAA" w:rsidP="00A55DAA">
      <w:r>
        <w:t xml:space="preserve">Ans: </w:t>
      </w:r>
      <w:r w:rsidR="00BC16E1">
        <w:t>GitHub.</w:t>
      </w:r>
    </w:p>
    <w:p w14:paraId="51B5C0FE" w14:textId="579B466E" w:rsidR="00C8649D" w:rsidRDefault="00C8649D" w:rsidP="00C8649D">
      <w:pPr>
        <w:pStyle w:val="ListParagraph"/>
        <w:numPr>
          <w:ilvl w:val="0"/>
          <w:numId w:val="3"/>
        </w:numPr>
      </w:pPr>
      <w:r>
        <w:t xml:space="preserve">What were its strengths? </w:t>
      </w:r>
    </w:p>
    <w:p w14:paraId="61D0FD38" w14:textId="65569D70" w:rsidR="00A72FDC" w:rsidRPr="000309FF" w:rsidRDefault="00A55DAA" w:rsidP="00A55DAA">
      <w:pPr>
        <w:rPr>
          <w:color w:val="333333"/>
          <w:sz w:val="22"/>
          <w:shd w:val="clear" w:color="auto" w:fill="FAFAFA"/>
        </w:rPr>
      </w:pPr>
      <w:r>
        <w:t>Ans</w:t>
      </w:r>
      <w:r w:rsidRPr="00BC16E1">
        <w:rPr>
          <w:sz w:val="22"/>
        </w:rPr>
        <w:t xml:space="preserve">: </w:t>
      </w:r>
      <w:r w:rsidR="00A72FDC" w:rsidRPr="006511D9">
        <w:rPr>
          <w:rFonts w:cs="Arial"/>
          <w:szCs w:val="24"/>
          <w:shd w:val="clear" w:color="auto" w:fill="FFFFFF"/>
        </w:rPr>
        <w:t>GitHub is one of the largest coding communities around right now, so it’s wide exposure for your project</w:t>
      </w:r>
      <w:r w:rsidR="00A72FDC" w:rsidRPr="006511D9">
        <w:rPr>
          <w:rFonts w:cs="Arial"/>
          <w:color w:val="777777"/>
          <w:szCs w:val="24"/>
          <w:shd w:val="clear" w:color="auto" w:fill="FFFFFF"/>
        </w:rPr>
        <w:t>.</w:t>
      </w:r>
    </w:p>
    <w:p w14:paraId="44B9AF35" w14:textId="7B79211D" w:rsidR="00C8649D" w:rsidRDefault="00C8649D" w:rsidP="00C8649D">
      <w:pPr>
        <w:pStyle w:val="ListParagraph"/>
        <w:numPr>
          <w:ilvl w:val="0"/>
          <w:numId w:val="3"/>
        </w:numPr>
      </w:pPr>
      <w:r>
        <w:t>What were its weaknesses?</w:t>
      </w:r>
    </w:p>
    <w:p w14:paraId="70F85AFB" w14:textId="5AC401A8" w:rsidR="00BC16E1" w:rsidRDefault="000309FF" w:rsidP="00BC16E1">
      <w:r>
        <w:t xml:space="preserve">Ans: </w:t>
      </w:r>
      <w:r w:rsidR="006511D9">
        <w:t>Poor</w:t>
      </w:r>
      <w:r w:rsidR="00BC16E1">
        <w:t xml:space="preserve"> GUI and </w:t>
      </w:r>
      <w:r>
        <w:t>usability.</w:t>
      </w:r>
    </w:p>
    <w:p w14:paraId="2283636A" w14:textId="0C61F554" w:rsidR="00C8649D" w:rsidRDefault="00C8649D" w:rsidP="00C8649D">
      <w:pPr>
        <w:pStyle w:val="ListParagraph"/>
        <w:numPr>
          <w:ilvl w:val="0"/>
          <w:numId w:val="3"/>
        </w:numPr>
      </w:pPr>
      <w:r>
        <w:t>How effective as a source control did you find it?</w:t>
      </w:r>
    </w:p>
    <w:p w14:paraId="250D43E0" w14:textId="00D41124" w:rsidR="00A72FDC" w:rsidRDefault="00A72FDC" w:rsidP="00A72FDC">
      <w:pPr>
        <w:rPr>
          <w:rFonts w:cs="Arial"/>
          <w:color w:val="202124"/>
          <w:shd w:val="clear" w:color="auto" w:fill="FFFFFF"/>
        </w:rPr>
      </w:pPr>
      <w:bookmarkStart w:id="0" w:name="_Hlk69129312"/>
      <w:r>
        <w:t>Ans:</w:t>
      </w:r>
      <w:bookmarkEnd w:id="0"/>
      <w:r>
        <w:t xml:space="preserve"> </w:t>
      </w:r>
      <w:r w:rsidR="006511D9">
        <w:rPr>
          <w:rFonts w:cs="Arial"/>
          <w:color w:val="202124"/>
          <w:shd w:val="clear" w:color="auto" w:fill="FFFFFF"/>
        </w:rPr>
        <w:t>Prone to virus and id download and run system files get locked</w:t>
      </w:r>
      <w:r w:rsidR="000309FF">
        <w:rPr>
          <w:rFonts w:cs="Arial"/>
          <w:color w:val="202124"/>
          <w:shd w:val="clear" w:color="auto" w:fill="FFFFFF"/>
        </w:rPr>
        <w:t>.</w:t>
      </w:r>
    </w:p>
    <w:p w14:paraId="2589A736" w14:textId="69018CF2" w:rsidR="00C8649D" w:rsidRDefault="00C8649D" w:rsidP="00C8649D">
      <w:pPr>
        <w:pStyle w:val="ListParagraph"/>
        <w:numPr>
          <w:ilvl w:val="0"/>
          <w:numId w:val="3"/>
        </w:numPr>
      </w:pPr>
      <w:r>
        <w:t xml:space="preserve">If you had to use it </w:t>
      </w:r>
      <w:r w:rsidR="00A55DAA">
        <w:t>again,</w:t>
      </w:r>
      <w:r>
        <w:t xml:space="preserve"> what would you change?</w:t>
      </w:r>
    </w:p>
    <w:p w14:paraId="63DDFFE2" w14:textId="77777777" w:rsidR="006511D9" w:rsidRDefault="00A72FDC" w:rsidP="006511D9">
      <w:r>
        <w:t xml:space="preserve">Ans: </w:t>
      </w:r>
      <w:r w:rsidR="006511D9" w:rsidRPr="006511D9">
        <w:t>This application is perfect in my opinion, but if I have time, I would like to add more functionality.</w:t>
      </w:r>
    </w:p>
    <w:p w14:paraId="7C9E21CB" w14:textId="77777777" w:rsidR="006511D9" w:rsidRDefault="006511D9" w:rsidP="006511D9"/>
    <w:p w14:paraId="2CE083F5" w14:textId="56AE6D26" w:rsidR="00C8649D" w:rsidRDefault="00C8649D" w:rsidP="006511D9">
      <w:r>
        <w:t>Other</w:t>
      </w:r>
    </w:p>
    <w:p w14:paraId="3C331077" w14:textId="171FEDB3" w:rsidR="00C8649D" w:rsidRDefault="00C8649D" w:rsidP="00C8649D">
      <w:pPr>
        <w:pStyle w:val="ListParagraph"/>
        <w:numPr>
          <w:ilvl w:val="0"/>
          <w:numId w:val="4"/>
        </w:numPr>
      </w:pPr>
      <w:r>
        <w:t xml:space="preserve">Do you feel that this has been a worthwhile experiment? </w:t>
      </w:r>
    </w:p>
    <w:p w14:paraId="3EEEBA1A" w14:textId="7B646EEF" w:rsidR="000309FF" w:rsidRDefault="000309FF" w:rsidP="000309FF">
      <w:r>
        <w:t>Ans:</w:t>
      </w:r>
      <w:r w:rsidR="002C76D7">
        <w:t xml:space="preserve"> </w:t>
      </w:r>
      <w:r w:rsidR="006511D9" w:rsidRPr="006511D9">
        <w:t>I believe that this is not a worthwhile experiment</w:t>
      </w:r>
      <w:r w:rsidR="003072B1">
        <w:t>.</w:t>
      </w:r>
    </w:p>
    <w:p w14:paraId="0E0B837E" w14:textId="26FBBDA3" w:rsidR="00C8649D" w:rsidRDefault="00C8649D" w:rsidP="00C8649D">
      <w:pPr>
        <w:pStyle w:val="ListParagraph"/>
        <w:numPr>
          <w:ilvl w:val="0"/>
          <w:numId w:val="4"/>
        </w:numPr>
      </w:pPr>
      <w:r>
        <w:t>Why? Why not?</w:t>
      </w:r>
    </w:p>
    <w:p w14:paraId="22A6E08C" w14:textId="052603B9" w:rsidR="000309FF" w:rsidRDefault="000309FF" w:rsidP="000309FF">
      <w:r>
        <w:t>Ans:</w:t>
      </w:r>
      <w:r w:rsidR="002C76D7">
        <w:t xml:space="preserve"> </w:t>
      </w:r>
      <w:r w:rsidR="006511D9">
        <w:t>Because the application is small and time is less to implement more</w:t>
      </w:r>
      <w:r w:rsidR="003072B1">
        <w:t xml:space="preserve">. </w:t>
      </w:r>
    </w:p>
    <w:p w14:paraId="6AC03F94" w14:textId="0793CF0F" w:rsidR="00C8649D" w:rsidRDefault="00C8649D" w:rsidP="00C8649D">
      <w:pPr>
        <w:pStyle w:val="ListParagraph"/>
        <w:numPr>
          <w:ilvl w:val="0"/>
          <w:numId w:val="4"/>
        </w:numPr>
      </w:pPr>
      <w:r w:rsidRPr="003D6206">
        <w:rPr>
          <w:b/>
        </w:rPr>
        <w:t xml:space="preserve">If you had to give yourself a </w:t>
      </w:r>
      <w:r>
        <w:rPr>
          <w:b/>
        </w:rPr>
        <w:t>percent grade</w:t>
      </w:r>
      <w:r w:rsidRPr="003D6206">
        <w:rPr>
          <w:b/>
        </w:rPr>
        <w:t xml:space="preserve"> for your contribution to the project, and the process, what would it be?</w:t>
      </w:r>
      <w:r>
        <w:t xml:space="preserve"> Bearing in mind that you might have produced </w:t>
      </w:r>
      <w:r w:rsidR="009A1BB2">
        <w:t>little yet</w:t>
      </w:r>
      <w:r>
        <w:t xml:space="preserve"> done the hard yards. Or you made heaps, but it was </w:t>
      </w:r>
      <w:r w:rsidR="009A1BB2">
        <w:t>easy</w:t>
      </w:r>
      <w:r>
        <w:t>.</w:t>
      </w:r>
    </w:p>
    <w:p w14:paraId="4FE9198D" w14:textId="47D37B99" w:rsidR="00D6569B" w:rsidRDefault="000309FF">
      <w:r>
        <w:lastRenderedPageBreak/>
        <w:t>Ans:</w:t>
      </w:r>
      <w:r w:rsidR="00BE709A">
        <w:t xml:space="preserve"> </w:t>
      </w:r>
      <w:r w:rsidR="006511D9">
        <w:t>40</w:t>
      </w:r>
      <w:bookmarkStart w:id="1" w:name="_GoBack"/>
      <w:bookmarkEnd w:id="1"/>
      <w:r w:rsidR="00BE709A">
        <w:t>%</w:t>
      </w:r>
    </w:p>
    <w:p w14:paraId="00A9CA64" w14:textId="0CC60AD7" w:rsidR="00D6569B" w:rsidRDefault="00D6569B"/>
    <w:p w14:paraId="249A898A" w14:textId="43968FDA" w:rsidR="00D6569B" w:rsidRDefault="00DD3191">
      <w:r>
        <w:tab/>
      </w:r>
    </w:p>
    <w:sectPr w:rsidR="00D656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W1MDQwtzS1MLFQ0lEKTi0uzszPAykwrAUAVHH2rywAAAA="/>
  </w:docVars>
  <w:rsids>
    <w:rsidRoot w:val="00C8649D"/>
    <w:rsid w:val="000309FF"/>
    <w:rsid w:val="00292F40"/>
    <w:rsid w:val="002C76D7"/>
    <w:rsid w:val="002F48F2"/>
    <w:rsid w:val="003072B1"/>
    <w:rsid w:val="003A210F"/>
    <w:rsid w:val="00430A9B"/>
    <w:rsid w:val="00446CC7"/>
    <w:rsid w:val="006511D9"/>
    <w:rsid w:val="00692594"/>
    <w:rsid w:val="00895115"/>
    <w:rsid w:val="008A5C8A"/>
    <w:rsid w:val="009A1BB2"/>
    <w:rsid w:val="00A22664"/>
    <w:rsid w:val="00A55DAA"/>
    <w:rsid w:val="00A72FDC"/>
    <w:rsid w:val="00A76B40"/>
    <w:rsid w:val="00BC16E1"/>
    <w:rsid w:val="00BE709A"/>
    <w:rsid w:val="00C8649D"/>
    <w:rsid w:val="00D6569B"/>
    <w:rsid w:val="00DD3191"/>
    <w:rsid w:val="00E1403B"/>
    <w:rsid w:val="00E245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C7071"/>
  <w15:chartTrackingRefBased/>
  <w15:docId w15:val="{76AE430E-8D24-401C-BF72-DDD952111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8649D"/>
    <w:pPr>
      <w:spacing w:after="200" w:line="276" w:lineRule="auto"/>
    </w:pPr>
    <w:rPr>
      <w:rFonts w:ascii="Arial" w:hAnsi="Arial"/>
      <w:sz w:val="24"/>
      <w:lang w:val="en-NZ"/>
    </w:rPr>
  </w:style>
  <w:style w:type="paragraph" w:styleId="Heading3">
    <w:name w:val="heading 3"/>
    <w:basedOn w:val="Normal"/>
    <w:next w:val="Normal"/>
    <w:link w:val="Heading3Char"/>
    <w:uiPriority w:val="9"/>
    <w:unhideWhenUsed/>
    <w:qFormat/>
    <w:rsid w:val="00C8649D"/>
    <w:pPr>
      <w:keepNext/>
      <w:keepLines/>
      <w:spacing w:before="200" w:after="0"/>
      <w:outlineLvl w:val="2"/>
    </w:pPr>
    <w:rPr>
      <w:rFonts w:asciiTheme="majorHAnsi" w:eastAsiaTheme="majorEastAsia" w:hAnsiTheme="majorHAnsi" w:cstheme="majorBidi"/>
      <w:b/>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8649D"/>
    <w:rPr>
      <w:rFonts w:asciiTheme="majorHAnsi" w:eastAsiaTheme="majorEastAsia" w:hAnsiTheme="majorHAnsi" w:cstheme="majorBidi"/>
      <w:b/>
      <w:bCs/>
      <w:i/>
      <w:color w:val="4472C4" w:themeColor="accent1"/>
      <w:sz w:val="24"/>
      <w:lang w:val="en-NZ"/>
    </w:rPr>
  </w:style>
  <w:style w:type="paragraph" w:styleId="ListParagraph">
    <w:name w:val="List Paragraph"/>
    <w:basedOn w:val="Normal"/>
    <w:uiPriority w:val="34"/>
    <w:qFormat/>
    <w:rsid w:val="00C864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C51CB-AD87-4537-B572-558F4FEB4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3</TotalTime>
  <Pages>3</Pages>
  <Words>380</Words>
  <Characters>217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andhawa648@gmail.com</dc:creator>
  <cp:keywords/>
  <dc:description/>
  <cp:lastModifiedBy>Param Kaur</cp:lastModifiedBy>
  <cp:revision>10</cp:revision>
  <dcterms:created xsi:type="dcterms:W3CDTF">2021-04-11T23:59:00Z</dcterms:created>
  <dcterms:modified xsi:type="dcterms:W3CDTF">2021-05-08T02:56:00Z</dcterms:modified>
</cp:coreProperties>
</file>